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e7216b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e7216b7-5137-11ec-aeec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SQ7DQAiz+gH//5f+AcVGPeVSCQ6h0TSTAwK8zKAeIbzqGwCKZL9oNh88499vKFY/kDp5ZbPNB7Irq66N2RzkI7pz/x/ly2TVv4t8PbJuVEblYn6YRicO8HU0HnSFw6Ht/JwHZifyvu2XzsXhILTGw8kUpSjU2dYnd4vKAI3OGl9Zbxw+q3drfMcO1NGWoPX8yvowJpkg1vOzr9heIuHiQb/NGIUzWbf5Ole8dsDZ662HpqjN3rLnH2LM0Vq3vferSE5J1XBg7wc1AkEIKN6cR4xZXfAv9VUE4gcH/mfSyW5vSE78uTvl1MqL88NSs9Lm5Dw43xRLsEnfnOeGIleYvf/97huIiomT+mIKHqNYN3yWl+HhHt+sXuJde/699777BRcVa8Pspab6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eltek Vision Error: Request failed with HTTP status 503: server too</w:t>
      </w:r>
      <w:r>
        <w:t xml:space="preserve"> </w:t>
      </w:r>
      <w:r>
        <w:t xml:space="preserve">bus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e7216b7-5137-11ec-aeec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e7216b7-5137-11ec-aeec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e7216b7-5137-11ec-aeec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e7216b7</dc:title>
  <dc:creator/>
  <cp:keywords/>
  <dcterms:created xsi:type="dcterms:W3CDTF">2026-05-08T03:17:04Z</dcterms:created>
  <dcterms:modified xsi:type="dcterms:W3CDTF">2026-05-08T0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